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3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31</w:t>
            </w:r>
          </w:p>
        </w:tc>
      </w:tr>
      <w:tr>
        <w:tc>
          <w:p>
            <w:pPr>
              <w:jc w:val="left"/>
            </w:pPr>
            <w:r>
              <w:t xml:space="preserve">Version: 2.0.0-DRAFT-2024-01-31</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e7ebb52d659525b870c6f19e515145c62c7cfb5"/>
      <w:r>
        <w:t xml:space="preserve">Key performance indicators</w:t>
      </w:r>
      <w:bookmarkEnd w:id="44"/>
    </w:p>
    <w:p>
      <w:pPr>
        <w:pStyle w:val="Heading2"/>
      </w:pPr>
      <w:bookmarkStart w:id="45" w:name="X160f8abbe3bfb6d58f11ded243a4b7d777fff6f"/>
      <w:r>
        <w:t xml:space="preserve">Good quality title</w:t>
      </w:r>
      <w:bookmarkEnd w:id="45"/>
    </w:p>
    <w:p>
      <w:pPr>
        <w:pStyle w:val="Heading3"/>
      </w:pPr>
      <w:bookmarkStart w:id="46" w:name="X82c50c689028e72914d56e35841880f83946127"/>
      <w:r>
        <w:t xml:space="preserve">WCMP Properties</w:t>
      </w:r>
      <w:bookmarkEnd w:id="46"/>
    </w:p>
    <w:p>
      <w:pPr>
        <w:numPr>
          <w:ilvl w:val="0"/>
          <w:numId w:val="1004"/>
        </w:numPr>
      </w:pPr>
      <w:r>
        <w:rPr>
          <w:rStyle w:val="VerbatimChar"/>
        </w:rPr>
        <w:t xml:space="preserve">properties.title</w:t>
      </w:r>
    </w:p>
    <w:p>
      <w:pPr>
        <w:pStyle w:val="Heading3"/>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3"/>
      </w:pPr>
      <w:bookmarkStart w:id="48" w:name="X250ba32e0a891ffab1bac6b1cb7509f9368944a"/>
      <w:r>
        <w:t xml:space="preserve">Measurement</w:t>
      </w:r>
      <w:bookmarkEnd w:id="48"/>
    </w:p>
    <w:p>
      <w:pPr>
        <w:pStyle w:val="FirstParagraph"/>
      </w:pPr>
      <w:r>
        <w:t xml:space="preserve">The title of the product follows the principles of the WCMP guidance. The length is not too short or too long, contains less than three acronyms and is represented in title case. Spelling and grammar are correct.</w:t>
      </w:r>
    </w:p>
    <w:p>
      <w:pPr>
        <w:pStyle w:val="Heading3"/>
      </w:pPr>
      <w:bookmarkStart w:id="49" w:name="Xe19d517e033e796fba409d44f7a0e7a12e839e2"/>
      <w:r>
        <w:t xml:space="preserve">Guidance</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3"/>
      </w:pPr>
      <w:bookmarkStart w:id="50" w:name="X4263671cdca08cb5ab9595f4b9ac6526023bf55"/>
      <w:r>
        <w:t xml:space="preserve">Rules</w:t>
      </w:r>
      <w:bookmarkEnd w:id="50"/>
    </w:p>
    <w:p>
      <w:pPr>
        <w:pStyle w:val="TableCaption"/>
      </w:pPr>
      <w:r>
        <w:t xml:space="preserve">Good quality title rules</w:t>
      </w:r>
    </w:p>
    <w:tbl>
      <w:tblPr>
        <w:tblStyle w:val="Table"/>
        <w:tblW w:type="pct" w:w="5000.0"/>
        <w:tblLook w:firstRow="1"/>
        <w:tblCaption w:val="Good quality title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51" w:name="X8b316522c0e632fcf2eca836dcaa1bda0dd7d0a"/>
      <w:r>
        <w:t xml:space="preserve">Good quality description</w:t>
      </w:r>
      <w:bookmarkEnd w:id="51"/>
    </w:p>
    <w:p>
      <w:pPr>
        <w:pStyle w:val="Heading3"/>
      </w:pPr>
      <w:bookmarkStart w:id="52" w:name="Xc7bb3f135b37fd6e5abed5e21104ff310073035"/>
      <w:r>
        <w:t xml:space="preserve">WCMP properties</w:t>
      </w:r>
      <w:bookmarkEnd w:id="52"/>
    </w:p>
    <w:p>
      <w:pPr>
        <w:numPr>
          <w:ilvl w:val="0"/>
          <w:numId w:val="1005"/>
        </w:numPr>
      </w:pPr>
      <w:r>
        <w:rPr>
          <w:rStyle w:val="VerbatimChar"/>
        </w:rPr>
        <w:t xml:space="preserve">properties.description</w:t>
      </w:r>
    </w:p>
    <w:p>
      <w:pPr>
        <w:pStyle w:val="Heading3"/>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3"/>
      </w:pPr>
      <w:bookmarkStart w:id="54" w:name="X4c1cfd76e268ab6ab4ef71aca8c75ff88f35197"/>
      <w:r>
        <w:t xml:space="preserve">Measurement</w:t>
      </w:r>
      <w:bookmarkEnd w:id="54"/>
    </w:p>
    <w:p>
      <w:pPr>
        <w:pStyle w:val="FirstParagraph"/>
      </w:pPr>
      <w:r>
        <w:t xml:space="preserve">The description shall not be too short or too long and contain no HTML markup. Spelling and grammar are correct. Bulletin templates should not be used to populate the description.</w:t>
      </w:r>
    </w:p>
    <w:p>
      <w:pPr>
        <w:pStyle w:val="Heading3"/>
      </w:pPr>
      <w:bookmarkStart w:id="55" w:name="X4bceea846c5917376ddc10461b019451d0b93fe"/>
      <w:r>
        <w:t xml:space="preserve">Guidance</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4"/>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4"/>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3"/>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63" w:name="X1e093b69db4f13913b264828931b139b010f31f"/>
      <w:r>
        <w:t xml:space="preserve">Rules</w:t>
      </w:r>
      <w:bookmarkEnd w:id="63"/>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64" w:name="X87054249c048d779c39398a1c82f24045aab3d1"/>
      <w:r>
        <w:t xml:space="preserve">Time intervals</w:t>
      </w:r>
      <w:bookmarkEnd w:id="64"/>
    </w:p>
    <w:p>
      <w:pPr>
        <w:pStyle w:val="Heading3"/>
      </w:pPr>
      <w:bookmarkStart w:id="65" w:name="Xcba39dce3d3f5f9fd06db567f178d927d6d4781"/>
      <w:r>
        <w:t xml:space="preserve">WCMP properties</w:t>
      </w:r>
      <w:bookmarkEnd w:id="65"/>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3"/>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3"/>
      </w:pPr>
      <w:bookmarkStart w:id="67" w:name="X66edc465dd9dd0c1c3396a2103149c43d04442e"/>
      <w:r>
        <w:t xml:space="preserve">Measurement</w:t>
      </w:r>
      <w:bookmarkEnd w:id="67"/>
    </w:p>
    <w:p>
      <w:pPr>
        <w:pStyle w:val="FirstParagraph"/>
      </w:pPr>
      <w:r>
        <w:t xml:space="preserve">Whether a time interval is present and contains an interval with a corresponding resolution.</w:t>
      </w:r>
    </w:p>
    <w:p>
      <w:pPr>
        <w:pStyle w:val="Heading3"/>
      </w:pPr>
      <w:bookmarkStart w:id="68" w:name="X4227c19ee809ab2b68c2477d22cda463e6c3f4e"/>
      <w:r>
        <w:t xml:space="preserve">Guidance</w:t>
      </w:r>
      <w:bookmarkEnd w:id="68"/>
    </w:p>
    <w:p>
      <w:pPr>
        <w:pStyle w:val="FirstParagraph"/>
      </w:pPr>
      <w:r>
        <w:t xml:space="preserve">Ensure that the temporal extent resolution is present in the metadata record.</w:t>
      </w:r>
    </w:p>
    <w:p>
      <w:pPr>
        <w:pStyle w:val="Heading4"/>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3"/>
      </w:pPr>
      <w:bookmarkStart w:id="70" w:name="X8888e0b099da6ffdff382d235c0f8a34de18e24"/>
      <w:r>
        <w:t xml:space="preserve">Rules</w:t>
      </w:r>
      <w:bookmarkEnd w:id="70"/>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71" w:name="X701ca01e43f6e83067251b5784928da97abd849"/>
      <w:r>
        <w:t xml:space="preserve">Graphic overview for metadata records</w:t>
      </w:r>
      <w:bookmarkEnd w:id="71"/>
    </w:p>
    <w:p>
      <w:pPr>
        <w:pStyle w:val="Heading3"/>
      </w:pPr>
      <w:bookmarkStart w:id="72" w:name="X785420b756ebbd94f04e1da58c7ae0158aded54"/>
      <w:r>
        <w:t xml:space="preserve">WCMP properties</w:t>
      </w:r>
      <w:bookmarkEnd w:id="72"/>
    </w:p>
    <w:p>
      <w:pPr>
        <w:numPr>
          <w:ilvl w:val="0"/>
          <w:numId w:val="1014"/>
        </w:numPr>
      </w:pPr>
      <w:r>
        <w:rPr>
          <w:rStyle w:val="VerbatimChar"/>
        </w:rPr>
        <w:t xml:space="preserve">$.links[?(@.rel=="preview")]</w:t>
      </w:r>
    </w:p>
    <w:p>
      <w:pPr>
        <w:pStyle w:val="Heading3"/>
      </w:pPr>
      <w:bookmarkStart w:id="73" w:name="Xd19cfc216ae8cba75ddb10fb0bbcc81a7b8a5c4"/>
      <w:r>
        <w:t xml:space="preserve">Rationale for measurement</w:t>
      </w:r>
      <w:bookmarkEnd w:id="73"/>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3"/>
      </w:pPr>
      <w:bookmarkStart w:id="74" w:name="X0c1dc40ec5e9473834e11c6da9c498da60b806c"/>
      <w:r>
        <w:t xml:space="preserve">Measurement</w:t>
      </w:r>
      <w:bookmarkEnd w:id="74"/>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5"/>
      </w:r>
    </w:p>
    <w:p>
      <w:pPr>
        <w:pStyle w:val="Heading3"/>
      </w:pPr>
      <w:bookmarkStart w:id="77" w:name="Xe34e4753cb398e8b5e6d79e1debe7715ebe163f"/>
      <w:r>
        <w:t xml:space="preserve">Guidance</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4"/>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3"/>
      </w:pPr>
      <w:bookmarkStart w:id="81" w:name="Xd2f36f2c326a656c80c904fe28785beac5d2cb4"/>
      <w:r>
        <w:t xml:space="preserve">Rules</w:t>
      </w:r>
      <w:bookmarkEnd w:id="81"/>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82" w:name="Xa0250a9dfe7a8ce8cd5526746685c171ebc3cde"/>
      <w:r>
        <w:t xml:space="preserve">Links health</w:t>
      </w:r>
      <w:bookmarkEnd w:id="82"/>
    </w:p>
    <w:p>
      <w:pPr>
        <w:pStyle w:val="Heading3"/>
      </w:pPr>
      <w:bookmarkStart w:id="83" w:name="Xf2ab56a2a6a3940010b634b7ee7ca3a71e6d0ac"/>
      <w:r>
        <w:t xml:space="preserve">WCMP properties</w:t>
      </w:r>
      <w:bookmarkEnd w:id="83"/>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3"/>
      </w:pPr>
      <w:bookmarkStart w:id="84" w:name="Xe2287471ca7a6b62d0a6cf1f67ebf9f9076f943"/>
      <w:r>
        <w:t xml:space="preserve">Rationale for measurement</w:t>
      </w:r>
      <w:bookmarkEnd w:id="84"/>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5"/>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3"/>
      </w:pPr>
      <w:bookmarkStart w:id="87" w:name="X227d47b3f5cbb692c40fe64f4cee77f9542d3e7"/>
      <w:r>
        <w:t xml:space="preserve">Measurement</w:t>
      </w:r>
      <w:bookmarkEnd w:id="87"/>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8"/>
      </w:r>
    </w:p>
    <w:p>
      <w:pPr>
        <w:pStyle w:val="BodyText"/>
      </w:pPr>
      <w:r>
        <w:t xml:space="preserve">Also being measured is the use of HTTPS (with a valid SSL certificate) as the link protocol throughout WIS Metadata.</w:t>
      </w:r>
    </w:p>
    <w:p>
      <w:pPr>
        <w:pStyle w:val="Heading3"/>
      </w:pPr>
      <w:bookmarkStart w:id="90" w:name="X6c3cf21b46bb5448d2a944a8fb95fc3c1361536"/>
      <w:r>
        <w:t xml:space="preserve">Guidance</w:t>
      </w:r>
      <w:bookmarkEnd w:id="90"/>
    </w:p>
    <w:p>
      <w:pPr>
        <w:pStyle w:val="FirstParagraph"/>
      </w:pPr>
      <w:r>
        <w:t xml:space="preserve">Ensure that all links resolve and are accessible via HTTPS.</w:t>
      </w:r>
    </w:p>
    <w:p>
      <w:pPr>
        <w:pStyle w:val="Heading4"/>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3"/>
      </w:pPr>
      <w:bookmarkStart w:id="92" w:name="Xb20bc9cf267f628d4891bd6d8604233d5359e8e"/>
      <w:r>
        <w:t xml:space="preserve">Rules</w:t>
      </w:r>
      <w:bookmarkEnd w:id="92"/>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3" w:name="Xb35e36fb4296fb0742ecb20cb2531bd6c129308"/>
      <w:r>
        <w:t xml:space="preserve">Contacts</w:t>
      </w:r>
      <w:bookmarkEnd w:id="93"/>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3"/>
      </w:pPr>
      <w:bookmarkStart w:id="94" w:name="X2a7e61cc0d731f8a90397c064280aa7c12e3a73"/>
      <w:r>
        <w:t xml:space="preserve">WCMP properties</w:t>
      </w:r>
      <w:bookmarkEnd w:id="94"/>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3"/>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3"/>
      </w:pPr>
      <w:bookmarkStart w:id="96" w:name="X400310113fb0f1ac43bac2f6f514a5e3bd3b6a8"/>
      <w:r>
        <w:t xml:space="preserve">Measurement</w:t>
      </w:r>
      <w:bookmarkEnd w:id="96"/>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3"/>
      </w:pPr>
      <w:bookmarkStart w:id="97" w:name="Xf5ba6112f9558e410a6fb94236f0101fad77516"/>
      <w:r>
        <w:t xml:space="preserve">Guidance</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4"/>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3"/>
      </w:pPr>
      <w:bookmarkStart w:id="99" w:name="Xba07520d782b7ffa80afe05b2aa3b8daaf31fd5"/>
      <w:r>
        <w:t xml:space="preserve">Rules</w:t>
      </w:r>
      <w:bookmarkEnd w:id="99"/>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100" w:name="Xb678011af357393339ff76373e9bcb9c903581b"/>
      <w:r>
        <w:t xml:space="preserve">Persistent identifiers</w:t>
      </w:r>
      <w:bookmarkEnd w:id="100"/>
    </w:p>
    <w:p>
      <w:pPr>
        <w:pStyle w:val="Heading3"/>
      </w:pPr>
      <w:bookmarkStart w:id="101" w:name="X1cc3945c068c3f0c978d2ffb48e3c232c49b2dc"/>
      <w:r>
        <w:t xml:space="preserve">WCMP properties</w:t>
      </w:r>
      <w:bookmarkEnd w:id="101"/>
    </w:p>
    <w:p>
      <w:pPr>
        <w:numPr>
          <w:ilvl w:val="0"/>
          <w:numId w:val="1020"/>
        </w:numPr>
      </w:pPr>
      <w:r>
        <w:rPr>
          <w:rStyle w:val="VerbatimChar"/>
        </w:rPr>
        <w:t xml:space="preserve">properties.externalIds</w:t>
      </w:r>
    </w:p>
    <w:p>
      <w:pPr>
        <w:pStyle w:val="Heading3"/>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3"/>
      </w:pPr>
      <w:bookmarkStart w:id="103" w:name="X597bc166d90fb53713d795f83c1e5dbcdd7149c"/>
      <w:r>
        <w:t xml:space="preserve">Measurement</w:t>
      </w:r>
      <w:bookmarkEnd w:id="103"/>
    </w:p>
    <w:p>
      <w:pPr>
        <w:pStyle w:val="FirstParagraph"/>
      </w:pPr>
      <w:r>
        <w:t xml:space="preserve">Whether persistent identifier information is available, can be successfully identified, and provides citation instructions.</w:t>
      </w:r>
    </w:p>
    <w:p>
      <w:pPr>
        <w:pStyle w:val="Heading3"/>
      </w:pPr>
      <w:bookmarkStart w:id="104" w:name="X9b56a217ec877435476d0d9e247a7c89d435628"/>
      <w:r>
        <w:t xml:space="preserve">Guidance</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4"/>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2"/>
      </w:pPr>
      <w:bookmarkStart w:id="106" w:name="X68100805364c71798907f6667db0c7eccd009b5"/>
      <w:r>
        <w:t xml:space="preserve">Rules</w:t>
      </w:r>
      <w:bookmarkEnd w:id="106"/>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5">
    <w:p>
      <w:pPr>
        <w:pStyle w:val="FootnoteText"/>
      </w:pPr>
      <w:r>
        <w:rPr>
          <w:rStyle w:val="FootnoteReference"/>
        </w:rPr>
        <w:footnoteRef/>
      </w:r>
      <w:r>
        <w:t xml:space="preserve"> </w:t>
      </w:r>
      <w:hyperlink r:id="rId76">
        <w:r>
          <w:rPr>
            <w:rStyle w:val="Hyperlink"/>
          </w:rPr>
          <w:t xml:space="preserve">https://developer.mozilla.org/en-US/docs/Web/Media/Formats/Image_types#Common_image_file_types</w:t>
        </w:r>
      </w:hyperlink>
    </w:p>
  </w:footnote>
  <w:footnote w:id="85">
    <w:p>
      <w:pPr>
        <w:pStyle w:val="FootnoteText"/>
      </w:pPr>
      <w:r>
        <w:rPr>
          <w:rStyle w:val="FootnoteReference"/>
        </w:rPr>
        <w:footnoteRef/>
      </w:r>
      <w:r>
        <w:t xml:space="preserve"> </w:t>
      </w:r>
      <w:hyperlink r:id="rId86">
        <w:r>
          <w:rPr>
            <w:rStyle w:val="Hyperlink"/>
          </w:rPr>
          <w:t xml:space="preserve">https://review42.com/web-design-statistics</w:t>
        </w:r>
      </w:hyperlink>
    </w:p>
  </w:footnote>
  <w:footnote w:id="88">
    <w:p>
      <w:pPr>
        <w:pStyle w:val="FootnoteText"/>
      </w:pPr>
      <w:r>
        <w:rPr>
          <w:rStyle w:val="FootnoteReference"/>
        </w:rPr>
        <w:footnoteRef/>
      </w:r>
      <w:r>
        <w:t xml:space="preserve"> </w:t>
      </w:r>
      <w:hyperlink r:id="rId89">
        <w:r>
          <w:rPr>
            <w:rStyle w:val="Hyperlink"/>
          </w:rPr>
          <w:t xml:space="preserve">https://httpstatuses.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6"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9"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6"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31T11:05:05Z</dcterms:created>
  <dcterms:modified xsi:type="dcterms:W3CDTF">2024-01-31T11: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31</vt:lpwstr>
  </property>
</Properties>
</file>